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DC5EFD" w14:textId="77777777" w:rsidR="008A0139" w:rsidRPr="008A0139" w:rsidRDefault="008A0139" w:rsidP="0005204F">
      <w:pPr>
        <w:spacing w:after="0" w:line="240" w:lineRule="auto"/>
        <w:rPr>
          <w:rFonts w:ascii="Cordia New" w:eastAsia="Times New Roman" w:hAnsi="Cordia New" w:cs="Cordia New"/>
          <w:kern w:val="0"/>
          <w:sz w:val="52"/>
          <w:szCs w:val="52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52"/>
          <w:szCs w:val="52"/>
          <w:lang w:eastAsia="en-NZ"/>
          <w14:ligatures w14:val="none"/>
        </w:rPr>
        <w:t>Website Project Template</w:t>
      </w:r>
    </w:p>
    <w:p w14:paraId="0D34FD16" w14:textId="46BF53C9" w:rsidR="008A0139" w:rsidRDefault="008A0139" w:rsidP="00AF44E2">
      <w:pPr>
        <w:spacing w:after="0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Level 1 Digital Technologies | Achievement Standard 92005</w:t>
      </w:r>
      <w:r w:rsidR="00A431BA"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  <w:br/>
        <w:t xml:space="preserve">NAME: </w:t>
      </w:r>
      <w:r w:rsidR="00B47077"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  <w:t xml:space="preserve"> Nikhil Ranchhod </w:t>
      </w:r>
    </w:p>
    <w:p w14:paraId="57BB39E0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Use this template to log the evidence required for your assessment. </w:t>
      </w:r>
    </w:p>
    <w:p w14:paraId="018C8849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Adjust it to suit your specific project—remove any sections that are not relevant to your work. </w:t>
      </w:r>
    </w:p>
    <w:p w14:paraId="63F3B03B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You may also use a project management tool such as </w:t>
      </w:r>
      <w:hyperlink r:id="rId8" w:tgtFrame="_new" w:history="1">
        <w:r w:rsidRPr="009B1481">
          <w:rPr>
            <w:rStyle w:val="Hyperlink"/>
            <w:i/>
            <w:iCs/>
            <w:color w:val="0070C0"/>
            <w:sz w:val="14"/>
            <w:szCs w:val="14"/>
          </w:rPr>
          <w:t>Trello</w:t>
        </w:r>
      </w:hyperlink>
      <w:r w:rsidRPr="009B1481">
        <w:rPr>
          <w:i/>
          <w:iCs/>
          <w:color w:val="0070C0"/>
          <w:sz w:val="14"/>
          <w:szCs w:val="14"/>
        </w:rPr>
        <w:t xml:space="preserve"> or </w:t>
      </w:r>
      <w:hyperlink r:id="rId9" w:tgtFrame="_new" w:history="1">
        <w:r w:rsidRPr="009B1481">
          <w:rPr>
            <w:rStyle w:val="Hyperlink"/>
            <w:i/>
            <w:iCs/>
            <w:color w:val="0070C0"/>
            <w:sz w:val="14"/>
            <w:szCs w:val="14"/>
          </w:rPr>
          <w:t>Notion</w:t>
        </w:r>
      </w:hyperlink>
      <w:r w:rsidRPr="009B1481">
        <w:rPr>
          <w:i/>
          <w:iCs/>
          <w:color w:val="0070C0"/>
          <w:sz w:val="14"/>
          <w:szCs w:val="14"/>
        </w:rPr>
        <w:t xml:space="preserve"> to organise and track your progress. </w:t>
      </w:r>
    </w:p>
    <w:p w14:paraId="11D3B4B5" w14:textId="77777777" w:rsidR="009B1481" w:rsidRDefault="009B1481" w:rsidP="008A0139">
      <w:pPr>
        <w:spacing w:after="0" w:line="240" w:lineRule="auto"/>
      </w:pPr>
      <w:r w:rsidRPr="009B1481">
        <w:rPr>
          <w:i/>
          <w:iCs/>
          <w:color w:val="0070C0"/>
          <w:sz w:val="14"/>
          <w:szCs w:val="14"/>
        </w:rPr>
        <w:t>Make sure to include links to your evidence when submitting your final work</w:t>
      </w:r>
    </w:p>
    <w:p w14:paraId="44DDDB0E" w14:textId="55857A11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044E93B7">
          <v:rect id="_x0000_i1025" style="width:0;height:1.5pt" o:hralign="center" o:hrstd="t" o:hr="t" fillcolor="#a0a0a0" stroked="f"/>
        </w:pict>
      </w:r>
    </w:p>
    <w:p w14:paraId="0E298C6B" w14:textId="668F9DEB" w:rsidR="008A0139" w:rsidRPr="008A0139" w:rsidRDefault="008A0139" w:rsidP="0005204F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OVERVIEW</w:t>
      </w:r>
    </w:p>
    <w:p w14:paraId="373C9F57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Design a stunning, responsive website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that either:</w:t>
      </w:r>
    </w:p>
    <w:p w14:paraId="2BB99E5B" w14:textId="7D110B33" w:rsidR="0043323C" w:rsidRPr="0043323C" w:rsidRDefault="0043323C" w:rsidP="0043323C">
      <w:pPr>
        <w:numPr>
          <w:ilvl w:val="0"/>
          <w:numId w:val="15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howcases </w:t>
      </w:r>
      <w:r w:rsidRPr="0043323C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your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creative skills in a personal portfolio (CV, skills, projects),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or</w:t>
      </w:r>
    </w:p>
    <w:p w14:paraId="0AFCC30F" w14:textId="634DA025" w:rsidR="0043323C" w:rsidRPr="0043323C" w:rsidRDefault="0043323C" w:rsidP="0043323C">
      <w:pPr>
        <w:numPr>
          <w:ilvl w:val="0"/>
          <w:numId w:val="15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Presents a digital exhibition of amazing student work from SKC’s Technology areas (CS, Textiles, Food, DVC, etc.) for Term 3 Week 5</w:t>
      </w: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t xml:space="preserve"> – the big JPC Tech Exhibit Showcase event</w:t>
      </w:r>
    </w:p>
    <w:p w14:paraId="1DD3BA31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Your goal? Build a site that looks awesome, works on all devices, and impresses real users.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  <w:t>Use HTML, CSS (Flexbox/Grid), web design best practices, and test it thoroughly.</w:t>
      </w:r>
    </w:p>
    <w:p w14:paraId="5E9AB5ED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You’ll need:</w:t>
      </w:r>
    </w:p>
    <w:p w14:paraId="704233EA" w14:textId="4E82FAE3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 clear purpose </w:t>
      </w:r>
    </w:p>
    <w:p w14:paraId="36CE8AA6" w14:textId="11DFC0B7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 real audience </w:t>
      </w:r>
    </w:p>
    <w:p w14:paraId="2CA9D8D9" w14:textId="4FF0F5AF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olid requirements </w:t>
      </w:r>
    </w:p>
    <w:p w14:paraId="0AF0CECF" w14:textId="6A0E262B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mart testing and trialling </w:t>
      </w:r>
    </w:p>
    <w:p w14:paraId="533A83BC" w14:textId="3578B444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tylish and functional design </w:t>
      </w:r>
      <w:r w:rsidR="009F5152">
        <w:rPr>
          <w:rFonts w:ascii="Cordia New" w:eastAsia="Times New Roman" w:hAnsi="Cordia New" w:cs="Cordia New"/>
          <w:kern w:val="0"/>
          <w:lang w:eastAsia="en-NZ"/>
          <w14:ligatures w14:val="none"/>
        </w:rPr>
        <w:br/>
      </w:r>
    </w:p>
    <w:p w14:paraId="464B5BEA" w14:textId="6DE641D7" w:rsidR="00462F79" w:rsidRDefault="00000000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1A55F009">
          <v:rect id="_x0000_i1026" style="width:0;height:1.5pt" o:hralign="center" o:hrstd="t" o:hr="t" fillcolor="#a0a0a0" stroked="f"/>
        </w:pict>
      </w:r>
    </w:p>
    <w:p w14:paraId="5736B412" w14:textId="4BB8F7A8" w:rsidR="009F5152" w:rsidRPr="00DA5BF7" w:rsidRDefault="00A33D1A" w:rsidP="00DA5BF7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  <w:t xml:space="preserve"> </w:t>
      </w:r>
      <w:r w:rsidRPr="00C63EFC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textFill>
            <w14:gradFill>
              <w14:gsLst>
                <w14:gs w14:pos="0">
                  <w14:srgbClr w14:val="0070C0"/>
                </w14:gs>
                <w14:gs w14:pos="61000">
                  <w14:srgbClr w14:val="FFC000"/>
                </w14:gs>
                <w14:gs w14:pos="33000">
                  <w14:srgbClr w14:val="8E9D55"/>
                </w14:gs>
                <w14:gs w14:pos="83000">
                  <w14:srgbClr w14:val="EE0000"/>
                </w14:gs>
                <w14:gs w14:pos="100000">
                  <w14:srgbClr w14:val="7030A0">
                    <w14:lumMod w14:val="0"/>
                    <w14:lumOff w14:val="100000"/>
                  </w14:srgbClr>
                </w14:gs>
              </w14:gsLst>
              <w14:lin w14:ang="5400000" w14:scaled="0"/>
            </w14:gradFill>
          </w14:textFill>
          <w14:ligatures w14:val="none"/>
        </w:rPr>
        <w:t>CRITICAL</w:t>
      </w:r>
      <w:r w:rsidR="00C63EFC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textFill>
            <w14:gradFill>
              <w14:gsLst>
                <w14:gs w14:pos="0">
                  <w14:srgbClr w14:val="0070C0"/>
                </w14:gs>
                <w14:gs w14:pos="61000">
                  <w14:srgbClr w14:val="FFC000"/>
                </w14:gs>
                <w14:gs w14:pos="33000">
                  <w14:srgbClr w14:val="8E9D55"/>
                </w14:gs>
                <w14:gs w14:pos="83000">
                  <w14:srgbClr w14:val="EE0000"/>
                </w14:gs>
                <w14:gs w14:pos="100000">
                  <w14:srgbClr w14:val="7030A0">
                    <w14:lumMod w14:val="0"/>
                    <w14:lumOff w14:val="100000"/>
                  </w14:srgbClr>
                </w14:gs>
              </w14:gsLst>
              <w14:lin w14:ang="5400000" w14:scaled="0"/>
            </w14:gradFill>
          </w14:textFill>
          <w14:ligatures w14:val="none"/>
        </w:rPr>
        <w:t xml:space="preserve"> FOR ASSESSMENT</w:t>
      </w:r>
      <w:r w:rsidR="00DA5BF7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  <w:t>:</w:t>
      </w:r>
    </w:p>
    <w:p w14:paraId="189A3C5F" w14:textId="28E19D7F" w:rsidR="006F7618" w:rsidRPr="003D644B" w:rsidRDefault="008A0139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3D644B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Your project must meet specific user needs, use appropriate tools and techniques, and be tested and improved based on feedback.</w:t>
      </w:r>
    </w:p>
    <w:p w14:paraId="2135C92E" w14:textId="059275AC" w:rsidR="00C344CB" w:rsidRPr="003D644B" w:rsidRDefault="00C344CB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hAnsi="Cordia New" w:cs="Cordia New"/>
        </w:rPr>
      </w:pPr>
      <w:r w:rsidRPr="003D644B">
        <w:rPr>
          <w:rFonts w:ascii="Cordia New" w:hAnsi="Cordia New" w:cs="Cordia New" w:hint="cs"/>
        </w:rPr>
        <w:t xml:space="preserve">You will need to </w:t>
      </w:r>
      <w:r w:rsidRPr="003D644B">
        <w:rPr>
          <w:rFonts w:ascii="Cordia New" w:hAnsi="Cordia New" w:cs="Cordia New" w:hint="cs"/>
          <w:b/>
          <w:bCs/>
        </w:rPr>
        <w:t>document the evidence</w:t>
      </w:r>
      <w:r w:rsidRPr="003D644B">
        <w:rPr>
          <w:rFonts w:ascii="Cordia New" w:hAnsi="Cordia New" w:cs="Cordia New" w:hint="cs"/>
        </w:rPr>
        <w:t xml:space="preserve"> required for this assessment. You may use the provided </w:t>
      </w:r>
      <w:r w:rsidRPr="003D644B">
        <w:rPr>
          <w:rFonts w:ascii="Cordia New" w:hAnsi="Cordia New" w:cs="Cordia New" w:hint="cs"/>
          <w:b/>
          <w:bCs/>
        </w:rPr>
        <w:t>template</w:t>
      </w:r>
      <w:r w:rsidRPr="003D644B">
        <w:rPr>
          <w:rFonts w:ascii="Cordia New" w:hAnsi="Cordia New" w:cs="Cordia New" w:hint="cs"/>
        </w:rPr>
        <w:t xml:space="preserve"> </w:t>
      </w:r>
      <w:r w:rsidR="00C63EFC" w:rsidRPr="003D644B">
        <w:rPr>
          <w:rFonts w:ascii="Cordia New" w:hAnsi="Cordia New" w:cs="Cordia New"/>
        </w:rPr>
        <w:t xml:space="preserve">(this document) </w:t>
      </w:r>
      <w:r w:rsidRPr="003D644B">
        <w:rPr>
          <w:rFonts w:ascii="Cordia New" w:hAnsi="Cordia New" w:cs="Cordia New" w:hint="cs"/>
        </w:rPr>
        <w:t xml:space="preserve">and adapt it to suit your project. Alternatively, you can use a project management tool such as </w:t>
      </w:r>
      <w:hyperlink r:id="rId10" w:tgtFrame="_new" w:history="1">
        <w:r w:rsidRPr="003D644B">
          <w:rPr>
            <w:rStyle w:val="Hyperlink"/>
            <w:rFonts w:ascii="Cordia New" w:hAnsi="Cordia New" w:cs="Cordia New" w:hint="cs"/>
          </w:rPr>
          <w:t>Trello</w:t>
        </w:r>
      </w:hyperlink>
      <w:r w:rsidRPr="003D644B">
        <w:rPr>
          <w:rFonts w:ascii="Cordia New" w:hAnsi="Cordia New" w:cs="Cordia New" w:hint="cs"/>
        </w:rPr>
        <w:t xml:space="preserve"> or </w:t>
      </w:r>
      <w:hyperlink r:id="rId11" w:tgtFrame="_new" w:history="1">
        <w:r w:rsidRPr="003D644B">
          <w:rPr>
            <w:rStyle w:val="Hyperlink"/>
            <w:rFonts w:ascii="Cordia New" w:hAnsi="Cordia New" w:cs="Cordia New" w:hint="cs"/>
          </w:rPr>
          <w:t>Notion</w:t>
        </w:r>
      </w:hyperlink>
      <w:r w:rsidRPr="003D644B">
        <w:rPr>
          <w:rFonts w:ascii="Cordia New" w:hAnsi="Cordia New" w:cs="Cordia New" w:hint="cs"/>
        </w:rPr>
        <w:t xml:space="preserve"> to organise your work. Be sure to include </w:t>
      </w:r>
      <w:r w:rsidRPr="003D644B">
        <w:rPr>
          <w:rFonts w:ascii="Cordia New" w:hAnsi="Cordia New" w:cs="Cordia New" w:hint="cs"/>
          <w:b/>
          <w:bCs/>
        </w:rPr>
        <w:t>links to your evidence</w:t>
      </w:r>
      <w:r w:rsidRPr="003D644B">
        <w:rPr>
          <w:rFonts w:ascii="Cordia New" w:hAnsi="Cordia New" w:cs="Cordia New" w:hint="cs"/>
        </w:rPr>
        <w:t xml:space="preserve"> when you submit your final work.</w:t>
      </w:r>
    </w:p>
    <w:p w14:paraId="5F298004" w14:textId="467A04F4" w:rsidR="004209EC" w:rsidRPr="003D644B" w:rsidRDefault="004209EC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hAnsi="Cordia New" w:cs="Cordia New"/>
        </w:rPr>
      </w:pPr>
      <w:r w:rsidRPr="003D644B">
        <w:rPr>
          <w:rFonts w:ascii="Cordia New" w:hAnsi="Cordia New" w:cs="Cordia New"/>
        </w:rPr>
        <w:t>Publish your website on GitHub – instructions</w:t>
      </w:r>
      <w:r w:rsidR="003D644B" w:rsidRPr="003D644B">
        <w:rPr>
          <w:rFonts w:ascii="Cordia New" w:hAnsi="Cordia New" w:cs="Cordia New"/>
        </w:rPr>
        <w:t xml:space="preserve"> here</w:t>
      </w:r>
      <w:r w:rsidRPr="003D644B">
        <w:rPr>
          <w:rFonts w:ascii="Cordia New" w:hAnsi="Cordia New" w:cs="Cordia New"/>
        </w:rPr>
        <w:t xml:space="preserve">: </w:t>
      </w:r>
      <w:hyperlink r:id="rId12" w:history="1">
        <w:r w:rsidR="003D644B" w:rsidRPr="003D644B">
          <w:rPr>
            <w:rStyle w:val="Hyperlink"/>
            <w:rFonts w:ascii="Cordia New" w:hAnsi="Cordia New" w:cs="Cordia New"/>
          </w:rPr>
          <w:t>Creating a GitHub Pages site</w:t>
        </w:r>
      </w:hyperlink>
      <w:r w:rsidR="008965D2">
        <w:rPr>
          <w:rFonts w:ascii="Cordia New" w:hAnsi="Cordia New" w:cs="Cordia New"/>
        </w:rPr>
        <w:t xml:space="preserve"> (now you have a link you can test on various devices</w:t>
      </w:r>
      <w:r w:rsidR="00D95207">
        <w:rPr>
          <w:rFonts w:ascii="Cordia New" w:hAnsi="Cordia New" w:cs="Cordia New"/>
        </w:rPr>
        <w:t>)</w:t>
      </w:r>
      <w:r w:rsidR="008965D2">
        <w:rPr>
          <w:rFonts w:ascii="Cordia New" w:hAnsi="Cordia New" w:cs="Cordia New"/>
        </w:rPr>
        <w:br/>
      </w:r>
      <w:r w:rsidR="008965D2" w:rsidRPr="008965D2">
        <w:rPr>
          <w:rFonts w:ascii="Cordia New" w:hAnsi="Cordia New" w:cs="Cordia New"/>
          <w:noProof/>
        </w:rPr>
        <w:drawing>
          <wp:inline distT="0" distB="0" distL="0" distR="0" wp14:anchorId="28B1AE76" wp14:editId="46DCD4BC">
            <wp:extent cx="3239190" cy="1240351"/>
            <wp:effectExtent l="0" t="0" r="0" b="0"/>
            <wp:docPr id="8649701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70138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1158" cy="1244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F2A13" w14:textId="77777777" w:rsidR="008A0139" w:rsidRPr="008A0139" w:rsidRDefault="00000000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DAED51F">
          <v:rect id="_x0000_i1027" style="width:0;height:1.5pt" o:hralign="center" o:hrstd="t" o:hr="t" fillcolor="#a0a0a0" stroked="f"/>
        </w:pict>
      </w:r>
    </w:p>
    <w:p w14:paraId="647E181B" w14:textId="77777777" w:rsidR="008A0139" w:rsidRPr="008A0139" w:rsidRDefault="008A0139" w:rsidP="00A650F9">
      <w:pPr>
        <w:spacing w:before="100" w:beforeAutospacing="1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lastRenderedPageBreak/>
        <w:t>📂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1: DEFINE YOUR OUTCOME</w:t>
      </w:r>
    </w:p>
    <w:p w14:paraId="546FB1BA" w14:textId="708AC545" w:rsidR="008A0139" w:rsidRPr="008A0139" w:rsidRDefault="008A0139" w:rsidP="00A650F9">
      <w:pPr>
        <w:spacing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Fill in the table below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4"/>
        <w:gridCol w:w="6932"/>
      </w:tblGrid>
      <w:tr w:rsidR="00120199" w:rsidRPr="008A0139" w14:paraId="5B3AF62F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C021851" w14:textId="00581EF9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Planning Question</w:t>
            </w:r>
            <w:r w:rsidR="00A650F9"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>s:</w:t>
            </w:r>
          </w:p>
        </w:tc>
        <w:tc>
          <w:tcPr>
            <w:tcW w:w="0" w:type="auto"/>
            <w:vAlign w:val="center"/>
            <w:hideMark/>
          </w:tcPr>
          <w:p w14:paraId="576BBCE8" w14:textId="3A4E54BE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Your Response</w:t>
            </w:r>
          </w:p>
        </w:tc>
      </w:tr>
      <w:tr w:rsidR="00120199" w:rsidRPr="008A0139" w14:paraId="23C776DB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03441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is the purpose of your website?</w:t>
            </w:r>
          </w:p>
        </w:tc>
        <w:tc>
          <w:tcPr>
            <w:tcW w:w="0" w:type="auto"/>
            <w:vAlign w:val="center"/>
            <w:hideMark/>
          </w:tcPr>
          <w:p w14:paraId="1858DA9D" w14:textId="119061A2" w:rsidR="008A0139" w:rsidRPr="008A0139" w:rsidRDefault="00567DD2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The purpose of our website</w:t>
            </w:r>
            <w:r w:rsidR="009A5ABE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is to promote our </w:t>
            </w:r>
            <w:r w:rsidR="00E26227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game</w:t>
            </w:r>
            <w:r w:rsidR="00C922DA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.</w:t>
            </w:r>
            <w:r w:rsidR="009A5ABE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we are going to have the trailer on the website and photos of our assets</w:t>
            </w:r>
            <w:r w:rsidR="00C922DA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. And other pages</w:t>
            </w:r>
          </w:p>
        </w:tc>
      </w:tr>
      <w:tr w:rsidR="00120199" w:rsidRPr="008A0139" w14:paraId="2AB43EEF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276B3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o are the users?</w:t>
            </w:r>
          </w:p>
        </w:tc>
        <w:tc>
          <w:tcPr>
            <w:tcW w:w="0" w:type="auto"/>
            <w:vAlign w:val="center"/>
            <w:hideMark/>
          </w:tcPr>
          <w:p w14:paraId="2149E3C8" w14:textId="0C4CC6E0" w:rsidR="008A0139" w:rsidRPr="008A0139" w:rsidRDefault="00FA0B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We have a wide range of audience</w:t>
            </w:r>
            <w:r w:rsidR="000B23BD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.</w:t>
            </w: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="000B23BD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We</w:t>
            </w: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try to hook everyone onto our movie with the trailer</w:t>
            </w:r>
            <w:r w:rsidR="000B23BD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,</w:t>
            </w: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but it won’t work on all people</w:t>
            </w:r>
            <w:r w:rsidR="000B23BD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.</w:t>
            </w: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we are </w:t>
            </w:r>
            <w:r w:rsidR="005B47BC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mainly looking at people who like horror </w:t>
            </w:r>
            <w:r w:rsidR="00E26227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game</w:t>
            </w:r>
            <w:r w:rsidR="003D7D8E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s</w:t>
            </w:r>
            <w:r w:rsidR="00E26227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="005B47BC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with lots of adrenaline, so we are main</w:t>
            </w:r>
            <w:r w:rsidR="000B23BD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ly trying to get teenagers on our website and buy </w:t>
            </w:r>
            <w:r w:rsidR="00E26227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the game</w:t>
            </w:r>
          </w:p>
        </w:tc>
      </w:tr>
      <w:tr w:rsidR="00120199" w:rsidRPr="008A0139" w14:paraId="3BC2B67E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DF110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are the requirements?</w:t>
            </w: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 xml:space="preserve"> (e.g. what must be included?)</w:t>
            </w:r>
          </w:p>
        </w:tc>
        <w:tc>
          <w:tcPr>
            <w:tcW w:w="0" w:type="auto"/>
            <w:vAlign w:val="center"/>
            <w:hideMark/>
          </w:tcPr>
          <w:p w14:paraId="28F6A337" w14:textId="77777777" w:rsidR="00F06DFA" w:rsidRDefault="00F243AE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This page must include</w:t>
            </w:r>
            <w:r w:rsidR="00F06DFA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:</w:t>
            </w:r>
          </w:p>
          <w:p w14:paraId="57B846EE" w14:textId="119A101C" w:rsidR="008A0139" w:rsidRDefault="00F243AE" w:rsidP="00F06DFA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06DFA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="00521B2C" w:rsidRPr="00F06DFA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A home page with a main photo of the </w:t>
            </w:r>
            <w:r w:rsidR="00E26227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game</w:t>
            </w:r>
          </w:p>
          <w:p w14:paraId="38FB80F2" w14:textId="234C58C3" w:rsidR="00F06DFA" w:rsidRDefault="00F06DFA" w:rsidP="00F06DFA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A page for our </w:t>
            </w:r>
            <w:r w:rsidR="00467A62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trailer showing the </w:t>
            </w:r>
            <w:r w:rsidR="00E26227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game</w:t>
            </w:r>
          </w:p>
          <w:p w14:paraId="720172BA" w14:textId="77777777" w:rsidR="00467A62" w:rsidRDefault="00467A62" w:rsidP="00E21568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A navigation bar to flick through the </w:t>
            </w:r>
            <w:r w:rsidR="00E21568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different pages </w:t>
            </w:r>
          </w:p>
          <w:p w14:paraId="7F435E0D" w14:textId="7B7A29C1" w:rsidR="00E21568" w:rsidRDefault="00E21568" w:rsidP="00E21568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The main use of </w:t>
            </w:r>
            <w:r w:rsidR="00AE551C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HTML</w:t>
            </w: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and </w:t>
            </w:r>
            <w:r w:rsidR="00AE551C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CSS</w:t>
            </w: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for the website site and a JavaScript background</w:t>
            </w:r>
            <w:r w:rsidR="000B23BD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,</w:t>
            </w: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so there is </w:t>
            </w:r>
            <w:r w:rsidR="000B23BD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an</w:t>
            </w: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a</w:t>
            </w:r>
            <w:r w:rsidR="00AE551C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ctive background </w:t>
            </w:r>
          </w:p>
          <w:p w14:paraId="0B9DB202" w14:textId="13839A3D" w:rsidR="00AE551C" w:rsidRPr="00E21568" w:rsidRDefault="00AE551C" w:rsidP="00E21568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A website that works on different devices</w:t>
            </w:r>
          </w:p>
        </w:tc>
      </w:tr>
      <w:tr w:rsidR="00120199" w:rsidRPr="008A0139" w14:paraId="6BB28FDE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DFC95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are the specifications?</w:t>
            </w: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 xml:space="preserve"> (e.g. measurable goals for layout, performance, accessibility)</w:t>
            </w:r>
          </w:p>
        </w:tc>
        <w:tc>
          <w:tcPr>
            <w:tcW w:w="0" w:type="auto"/>
            <w:vAlign w:val="center"/>
            <w:hideMark/>
          </w:tcPr>
          <w:p w14:paraId="0276A02B" w14:textId="77777777" w:rsidR="008A0139" w:rsidRDefault="00574EFB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Some goals we have are to:</w:t>
            </w:r>
          </w:p>
          <w:p w14:paraId="369E95BA" w14:textId="77777777" w:rsidR="00574EFB" w:rsidRDefault="00FD666D" w:rsidP="00FD666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Make a navigation bar </w:t>
            </w:r>
          </w:p>
          <w:p w14:paraId="4B5B7DD3" w14:textId="77777777" w:rsidR="00FD666D" w:rsidRDefault="00FD666D" w:rsidP="00FD666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Code that is organised with clear folders </w:t>
            </w:r>
          </w:p>
          <w:p w14:paraId="3DB17F76" w14:textId="77777777" w:rsidR="00111677" w:rsidRDefault="00111677" w:rsidP="00FD666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Fonts and colour schemes that are readable and a good contrast </w:t>
            </w:r>
          </w:p>
          <w:p w14:paraId="1F3C69C6" w14:textId="2B76A2ED" w:rsidR="00111677" w:rsidRPr="00FD666D" w:rsidRDefault="00111677" w:rsidP="00FD666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120199" w:rsidRPr="008A0139" w14:paraId="6271E086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4627AB" w14:textId="77777777" w:rsidR="008A0139" w:rsidRPr="008A0139" w:rsidRDefault="008A0139" w:rsidP="0031543A">
            <w:pPr>
              <w:spacing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Cultural, ethical or accessibility considerations?</w:t>
            </w:r>
          </w:p>
        </w:tc>
        <w:tc>
          <w:tcPr>
            <w:tcW w:w="0" w:type="auto"/>
            <w:vAlign w:val="center"/>
            <w:hideMark/>
          </w:tcPr>
          <w:p w14:paraId="6A6C93E0" w14:textId="0C585409" w:rsidR="006F626B" w:rsidRPr="008A0139" w:rsidRDefault="001E58B1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In our movie</w:t>
            </w:r>
            <w:r w:rsidR="00D54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,</w:t>
            </w: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we have chosen Russia because it would suit our </w:t>
            </w:r>
            <w:r w:rsidR="003D7D8E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game </w:t>
            </w:r>
            <w:r w:rsidR="005A2D1D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the best in themes and location. We understand that there might be som</w:t>
            </w:r>
            <w:r w:rsidR="00A7364E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e considerations. </w:t>
            </w:r>
            <w:r w:rsidR="00D54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We</w:t>
            </w:r>
            <w:r w:rsidR="00A7364E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do not intend to offend </w:t>
            </w:r>
            <w:r w:rsidR="001C6BBE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the country in any way</w:t>
            </w:r>
            <w:r w:rsidR="00D54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,</w:t>
            </w:r>
            <w:r w:rsidR="001C6BBE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like making fun of historical </w:t>
            </w:r>
            <w:r w:rsidR="00D54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events</w:t>
            </w:r>
            <w:r w:rsidR="001C6BBE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that could have been bad</w:t>
            </w:r>
            <w:r w:rsidR="006F626B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, but we will try to use it in the most </w:t>
            </w:r>
            <w:r w:rsidR="00D54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respectful</w:t>
            </w:r>
            <w:r w:rsidR="006F626B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way. We aren’t trying to </w:t>
            </w:r>
            <w:r w:rsidR="00D54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stereotype</w:t>
            </w:r>
            <w:r w:rsidR="006F626B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or </w:t>
            </w:r>
            <w:r w:rsidR="00120199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use them in saying </w:t>
            </w:r>
            <w:r w:rsidR="00D54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something's</w:t>
            </w:r>
            <w:r w:rsidR="00120199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bad in the way they live in </w:t>
            </w:r>
            <w:r w:rsidR="00D54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their</w:t>
            </w:r>
            <w:r w:rsidR="00120199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country, but we are trying to create a </w:t>
            </w:r>
            <w:r w:rsidR="00572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game </w:t>
            </w:r>
            <w:r w:rsidR="00D54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suitable</w:t>
            </w:r>
            <w:r w:rsidR="00120199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for everyone with </w:t>
            </w:r>
            <w:r w:rsidR="00D54323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no cultural discrimination.</w:t>
            </w:r>
          </w:p>
        </w:tc>
      </w:tr>
      <w:tr w:rsidR="00120199" w:rsidRPr="008A0139" w14:paraId="0B304581" w14:textId="77777777" w:rsidTr="008A0139">
        <w:trPr>
          <w:tblCellSpacing w:w="15" w:type="dxa"/>
        </w:trPr>
        <w:tc>
          <w:tcPr>
            <w:tcW w:w="0" w:type="auto"/>
            <w:vAlign w:val="center"/>
          </w:tcPr>
          <w:p w14:paraId="18947EBF" w14:textId="77777777" w:rsidR="00C43E80" w:rsidRPr="008A0139" w:rsidRDefault="00C43E80" w:rsidP="0031543A">
            <w:pPr>
              <w:spacing w:line="240" w:lineRule="auto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</w:tcPr>
          <w:p w14:paraId="13CF1A4A" w14:textId="77777777" w:rsidR="00C43E80" w:rsidRDefault="00C43E80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</w:tbl>
    <w:p w14:paraId="45BF60F3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732E87E">
          <v:rect id="_x0000_i1028" style="width:0;height:1.5pt" o:hralign="center" o:hrstd="t" o:hr="t" fillcolor="#a0a0a0" stroked="f"/>
        </w:pict>
      </w:r>
    </w:p>
    <w:p w14:paraId="59F7362C" w14:textId="37C5F9DE" w:rsidR="008A0139" w:rsidRPr="008A0139" w:rsidRDefault="006F7618" w:rsidP="00462F79">
      <w:pPr>
        <w:spacing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2: DEVELOPMENT (HTML/CSS/JS)</w:t>
      </w:r>
    </w:p>
    <w:p w14:paraId="7BE62566" w14:textId="77777777" w:rsidR="008A0139" w:rsidRPr="008A0139" w:rsidRDefault="008A0139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You will use HTML, CSS and optional JavaScript to build your outcome using VS Code or another editor.</w:t>
      </w:r>
    </w:p>
    <w:p w14:paraId="4735BE14" w14:textId="77777777" w:rsidR="008A0139" w:rsidRPr="008A0139" w:rsidRDefault="008A0139" w:rsidP="00A650F9">
      <w:pPr>
        <w:spacing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Required Tasks</w:t>
      </w:r>
    </w:p>
    <w:p w14:paraId="73C9E133" w14:textId="77777777" w:rsidR="008A0139" w:rsidRPr="008A0139" w:rsidRDefault="008A0139" w:rsidP="00A650F9">
      <w:pPr>
        <w:numPr>
          <w:ilvl w:val="0"/>
          <w:numId w:val="2"/>
        </w:numPr>
        <w:spacing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Create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index.html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and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style.css</w:t>
      </w:r>
    </w:p>
    <w:p w14:paraId="22D15CDD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tructure using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header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nav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main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footer&gt;</w:t>
      </w:r>
    </w:p>
    <w:p w14:paraId="54E43D29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Link multiple pages (e.g. Home, Projects, Contact)</w:t>
      </w:r>
    </w:p>
    <w:p w14:paraId="530B348C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Use CSS Grid or Flexbox</w:t>
      </w:r>
    </w:p>
    <w:p w14:paraId="6FEBB2DA" w14:textId="6EEFF9CC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hyperlink r:id="rId14" w:history="1">
        <w:r w:rsidRPr="0074646A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Optimise for mobile devices</w:t>
        </w:r>
      </w:hyperlink>
    </w:p>
    <w:p w14:paraId="403946C9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lastRenderedPageBreak/>
        <w:t>Include at least one image gallery or interactive element</w:t>
      </w:r>
    </w:p>
    <w:p w14:paraId="705D74F1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Validate HTML and CSS</w:t>
      </w:r>
    </w:p>
    <w:p w14:paraId="4C5C3F48" w14:textId="77777777" w:rsidR="008A0139" w:rsidRPr="008A0139" w:rsidRDefault="008A013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Tools &amp; Techniques Evidence</w:t>
      </w:r>
    </w:p>
    <w:p w14:paraId="09F47F35" w14:textId="77777777" w:rsidR="008A0139" w:rsidRPr="008A0139" w:rsidRDefault="008A0139" w:rsidP="008A013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Screenshots of layout using grid/flexbox</w:t>
      </w:r>
    </w:p>
    <w:p w14:paraId="03C0C3C3" w14:textId="77777777" w:rsidR="008A0139" w:rsidRPr="008A0139" w:rsidRDefault="008A0139" w:rsidP="008A013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Code examples with comments</w:t>
      </w:r>
    </w:p>
    <w:p w14:paraId="1522C976" w14:textId="77777777" w:rsidR="008A0139" w:rsidRPr="008A0139" w:rsidRDefault="008A0139" w:rsidP="0031543A">
      <w:pPr>
        <w:numPr>
          <w:ilvl w:val="0"/>
          <w:numId w:val="3"/>
        </w:numPr>
        <w:spacing w:before="100" w:before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File structure showing folders for images, scripts, etc.</w:t>
      </w:r>
    </w:p>
    <w:p w14:paraId="7297817D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270E08B6">
          <v:rect id="_x0000_i1029" style="width:0;height:1.5pt" o:hralign="center" o:hrstd="t" o:hr="t" fillcolor="#a0a0a0" stroked="f"/>
        </w:pict>
      </w:r>
    </w:p>
    <w:p w14:paraId="394F9F82" w14:textId="0CEA9BF9" w:rsidR="008A0139" w:rsidRPr="008A0139" w:rsidRDefault="006F7618" w:rsidP="00462F79">
      <w:pPr>
        <w:spacing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3: TESTING</w:t>
      </w:r>
    </w:p>
    <w:p w14:paraId="3EA704E2" w14:textId="77777777" w:rsidR="008A0139" w:rsidRPr="008A0139" w:rsidRDefault="008A0139" w:rsidP="00462F79">
      <w:pPr>
        <w:spacing w:after="100" w:afterAutospacing="1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You must test and document your testing throughout the project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8"/>
        <w:gridCol w:w="3609"/>
        <w:gridCol w:w="4803"/>
      </w:tblGrid>
      <w:tr w:rsidR="008A0139" w:rsidRPr="008A0139" w14:paraId="03366D1E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87336F5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7101B36" w14:textId="600BC47B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You Tested</w:t>
            </w:r>
          </w:p>
        </w:tc>
        <w:tc>
          <w:tcPr>
            <w:tcW w:w="0" w:type="auto"/>
            <w:vAlign w:val="center"/>
            <w:hideMark/>
          </w:tcPr>
          <w:p w14:paraId="6FF0C805" w14:textId="179D7A4A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You Changed</w:t>
            </w:r>
          </w:p>
        </w:tc>
      </w:tr>
      <w:tr w:rsidR="008A0139" w:rsidRPr="008A0139" w14:paraId="68313B5F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04D0C5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5C9EA3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E2BFA6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</w:tr>
    </w:tbl>
    <w:p w14:paraId="18F3AC93" w14:textId="77777777" w:rsidR="00A650F9" w:rsidRDefault="00A650F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</w:p>
    <w:p w14:paraId="706E1F21" w14:textId="77777777" w:rsidR="00A650F9" w:rsidRDefault="00A650F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</w:p>
    <w:p w14:paraId="43BF8713" w14:textId="57303BAC" w:rsidR="008A0139" w:rsidRPr="008A0139" w:rsidRDefault="008A013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Additional Testing Tasks</w:t>
      </w:r>
    </w:p>
    <w:p w14:paraId="25ADBC65" w14:textId="30026B1C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Validate code using </w:t>
      </w:r>
      <w:hyperlink r:id="rId15" w:anchor="validate_by_input" w:history="1">
        <w:r w:rsidRPr="00BF7A43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W3C Validator</w:t>
        </w:r>
      </w:hyperlink>
    </w:p>
    <w:p w14:paraId="15213607" w14:textId="77777777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Preview site in 2+ browsers</w:t>
      </w:r>
    </w:p>
    <w:p w14:paraId="36225B06" w14:textId="77777777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Check layout on mobile and desktop</w:t>
      </w:r>
    </w:p>
    <w:p w14:paraId="5F0ABCA9" w14:textId="4C10C79F" w:rsidR="008A0139" w:rsidRPr="008A0139" w:rsidRDefault="008A0139" w:rsidP="00A650F9">
      <w:pPr>
        <w:numPr>
          <w:ilvl w:val="0"/>
          <w:numId w:val="4"/>
        </w:numPr>
        <w:spacing w:before="100" w:beforeAutospacing="1"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Use a </w:t>
      </w:r>
      <w:hyperlink r:id="rId16" w:history="1">
        <w:r w:rsidRPr="006E757C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colour contrast checker</w:t>
        </w:r>
      </w:hyperlink>
      <w:r w:rsidR="00AF44E2">
        <w:br/>
      </w:r>
    </w:p>
    <w:p w14:paraId="39F4842C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070E6E9">
          <v:rect id="_x0000_i1030" style="width:0;height:1.5pt" o:hralign="center" o:hrstd="t" o:hr="t" fillcolor="#a0a0a0" stroked="f"/>
        </w:pict>
      </w:r>
    </w:p>
    <w:p w14:paraId="747F7196" w14:textId="542FB13D" w:rsidR="008A0139" w:rsidRPr="008A0139" w:rsidRDefault="006F7618" w:rsidP="00A650F9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>PHASE 4: TRIALLING WITH USERS</w:t>
      </w:r>
    </w:p>
    <w:p w14:paraId="58356D05" w14:textId="77777777" w:rsidR="008A0139" w:rsidRPr="008A0139" w:rsidRDefault="008A0139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Get feedback from at least 2 other people and show how their input helped improve your outcome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9"/>
        <w:gridCol w:w="1785"/>
        <w:gridCol w:w="3032"/>
      </w:tblGrid>
      <w:tr w:rsidR="008A0139" w:rsidRPr="008A0139" w14:paraId="788185EE" w14:textId="77777777" w:rsidTr="00DE11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4A43774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lastRenderedPageBreak/>
              <w:t>Person</w:t>
            </w:r>
          </w:p>
        </w:tc>
        <w:tc>
          <w:tcPr>
            <w:tcW w:w="0" w:type="auto"/>
            <w:vAlign w:val="center"/>
            <w:hideMark/>
          </w:tcPr>
          <w:p w14:paraId="7AF0206C" w14:textId="3524E1EC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Feedback</w:t>
            </w:r>
          </w:p>
        </w:tc>
        <w:tc>
          <w:tcPr>
            <w:tcW w:w="0" w:type="auto"/>
            <w:vAlign w:val="center"/>
            <w:hideMark/>
          </w:tcPr>
          <w:p w14:paraId="6918D3C8" w14:textId="6175861A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Action Taken</w:t>
            </w:r>
          </w:p>
        </w:tc>
      </w:tr>
      <w:tr w:rsidR="00A650F9" w:rsidRPr="008A0139" w14:paraId="4CDDA9B9" w14:textId="77777777" w:rsidTr="00DE118C">
        <w:trPr>
          <w:tblHeader/>
          <w:tblCellSpacing w:w="15" w:type="dxa"/>
        </w:trPr>
        <w:tc>
          <w:tcPr>
            <w:tcW w:w="0" w:type="auto"/>
            <w:vAlign w:val="center"/>
          </w:tcPr>
          <w:p w14:paraId="1416A56D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269AA585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1FBE3A93" w14:textId="4247DD64" w:rsidR="00DE118C" w:rsidRDefault="00000000" w:rsidP="00DE118C">
            <w:pPr>
              <w:spacing w:after="0" w:line="240" w:lineRule="auto"/>
              <w:outlineLvl w:val="1"/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5FD9D186">
                <v:rect id="_x0000_i1031" style="width:0;height:1.5pt" o:hralign="center" o:hrstd="t" o:hr="t" fillcolor="#a0a0a0" stroked="f"/>
              </w:pict>
            </w:r>
          </w:p>
          <w:p w14:paraId="793BD4C8" w14:textId="40A1F198" w:rsidR="00DE118C" w:rsidRPr="0035706A" w:rsidRDefault="00DE118C" w:rsidP="00DE118C">
            <w:pPr>
              <w:spacing w:after="0" w:line="240" w:lineRule="auto"/>
              <w:outlineLvl w:val="1"/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</w:pPr>
            <w:r w:rsidRPr="0035706A">
              <w:rPr>
                <w:rFonts w:ascii="Cordia New" w:eastAsia="Times New Roman" w:hAnsi="Cordia New" w:cs="Cordia New" w:hint="cs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Achievement Criteria Breakdown</w:t>
            </w:r>
          </w:p>
          <w:p w14:paraId="686C9646" w14:textId="77777777" w:rsidR="00F85354" w:rsidRDefault="00F85354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0A10EAF6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🥉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Achievement – Develop</w:t>
            </w:r>
          </w:p>
          <w:p w14:paraId="4612A3A0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541C1D2C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Describe the purpose, users, requirements, and specifications</w:t>
            </w:r>
          </w:p>
          <w:p w14:paraId="5597F7FA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Use appropriate HTML/CSS tools and techniques</w:t>
            </w:r>
          </w:p>
          <w:p w14:paraId="4211073D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Create a working website that addresses the requirements</w:t>
            </w:r>
          </w:p>
          <w:p w14:paraId="224F8BB3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Do basic testing (e.g. check if the site loads, navigation works)</w:t>
            </w:r>
          </w:p>
          <w:p w14:paraId="60AF1204" w14:textId="77777777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375301F0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Has working links and at least 3 pages</w:t>
            </w:r>
          </w:p>
          <w:p w14:paraId="067E2FE7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Uses appropriate colours and fonts</w:t>
            </w:r>
          </w:p>
          <w:p w14:paraId="320070FC" w14:textId="77777777" w:rsidR="00F85354" w:rsidRPr="00F85354" w:rsidRDefault="00F85354" w:rsidP="0031543A">
            <w:pPr>
              <w:spacing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Checked on one browser and screen size</w:t>
            </w:r>
          </w:p>
          <w:p w14:paraId="55FB32A3" w14:textId="77777777" w:rsidR="00F85354" w:rsidRPr="00F85354" w:rsidRDefault="00000000" w:rsidP="006D4BD4">
            <w:pPr>
              <w:spacing w:after="0" w:line="240" w:lineRule="auto"/>
              <w:ind w:left="720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53C841F8">
                <v:rect id="_x0000_i1032" style="width:0;height:1.5pt" o:hralign="center" o:hrstd="t" o:hr="t" fillcolor="#a0a0a0" stroked="f"/>
              </w:pict>
            </w:r>
          </w:p>
          <w:p w14:paraId="20D26ECF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🥈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Merit – Refine</w:t>
            </w:r>
          </w:p>
          <w:p w14:paraId="43F1BBA3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2BB83E26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Follow web design conventions (e.g. navigation, layout, fonts, folder structure)</w:t>
            </w:r>
          </w:p>
          <w:p w14:paraId="5634FACA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Use feedback from testing to make improvements</w:t>
            </w:r>
          </w:p>
          <w:p w14:paraId="73C53C7E" w14:textId="77777777" w:rsid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Show evidence of changes that improve how well the site works or looks</w:t>
            </w:r>
          </w:p>
          <w:p w14:paraId="34BD0FC6" w14:textId="28B646C2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5412EDFA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Adds Grid/Flexbox layout after testing alignment issues</w:t>
            </w:r>
          </w:p>
          <w:p w14:paraId="754081DC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Improves accessibility (e.g. colour contrast or heading order)</w:t>
            </w:r>
          </w:p>
          <w:p w14:paraId="46C2C04B" w14:textId="77777777" w:rsidR="00F85354" w:rsidRPr="00F85354" w:rsidRDefault="00F85354" w:rsidP="0031543A">
            <w:pPr>
              <w:spacing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Validates HTML/CSS and uses consistent class names</w:t>
            </w:r>
          </w:p>
          <w:p w14:paraId="3857E253" w14:textId="77777777" w:rsidR="00F85354" w:rsidRPr="00F85354" w:rsidRDefault="00000000" w:rsidP="006D4BD4">
            <w:pPr>
              <w:spacing w:after="0" w:line="240" w:lineRule="auto"/>
              <w:ind w:left="720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4497AE92">
                <v:rect id="_x0000_i1033" style="width:0;height:1.5pt" o:hralign="center" o:hrstd="t" o:hr="t" fillcolor="#a0a0a0" stroked="f"/>
              </w:pict>
            </w:r>
          </w:p>
          <w:p w14:paraId="1E926544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🥇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Excellence – Enhance</w:t>
            </w:r>
          </w:p>
          <w:p w14:paraId="7143B6BE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4DC69D72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lastRenderedPageBreak/>
              <w:t>Apply HTML/CSS optimally (clean, well-structured code, responsive design)</w:t>
            </w:r>
          </w:p>
          <w:p w14:paraId="5792F328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Trial the site with real users and act on feedback</w:t>
            </w:r>
          </w:p>
          <w:p w14:paraId="3B873014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Make significant improvements that boost the site’s purpose, usability, or appeal</w:t>
            </w:r>
          </w:p>
          <w:p w14:paraId="4C4C5458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Clearly show how tools and techniques created a fit-for-purpose final product</w:t>
            </w:r>
          </w:p>
          <w:p w14:paraId="274C8F15" w14:textId="77777777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3F19EDAC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Rebuild layout for better mobile experience</w:t>
            </w:r>
          </w:p>
          <w:p w14:paraId="60BFBF8A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Add interactivity (e.g. smooth scroll, form feedback)</w:t>
            </w:r>
          </w:p>
          <w:p w14:paraId="37240C17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Improve readability, spacing, and flow based on peer review</w:t>
            </w:r>
          </w:p>
          <w:p w14:paraId="2AA5C7D9" w14:textId="77777777" w:rsidR="00F85354" w:rsidRPr="008A0139" w:rsidRDefault="00F85354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</w:tcPr>
          <w:p w14:paraId="34F09332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</w:tcPr>
          <w:p w14:paraId="0C4BA3F5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3D963FA3" w14:textId="77777777" w:rsidTr="00DE11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FBF958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C995E71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12C8D4B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</w:tr>
    </w:tbl>
    <w:p w14:paraId="4814160C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6576CB5">
          <v:rect id="_x0000_i1034" style="width:0;height:1.5pt" o:hralign="center" o:hrstd="t" o:hr="t" fillcolor="#a0a0a0" stroked="f"/>
        </w:pict>
      </w:r>
    </w:p>
    <w:p w14:paraId="459EAF4A" w14:textId="77777777" w:rsidR="008A0139" w:rsidRPr="008A0139" w:rsidRDefault="008A0139" w:rsidP="0031543A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🌟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EXCELLENCE EXTENSIONS</w:t>
      </w:r>
    </w:p>
    <w:p w14:paraId="73B7770E" w14:textId="77777777" w:rsidR="008A0139" w:rsidRPr="008A0139" w:rsidRDefault="008A0139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To aim for Excellence, show that you:</w:t>
      </w:r>
    </w:p>
    <w:p w14:paraId="605F57BC" w14:textId="19DBB3DE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pplied tools/techniques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optimally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(e.g. </w:t>
      </w:r>
      <w:hyperlink r:id="rId17" w:history="1">
        <w:r w:rsidRPr="00032450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semantic HTML</w:t>
        </w:r>
      </w:hyperlink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accessibility features, </w:t>
      </w:r>
      <w:hyperlink r:id="rId18" w:history="1">
        <w:r w:rsidRPr="0074646A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responsive layout</w:t>
        </w:r>
      </w:hyperlink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)</w:t>
      </w:r>
    </w:p>
    <w:p w14:paraId="44B5A6AE" w14:textId="77777777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Made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measurable improvements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based on trialling</w:t>
      </w:r>
    </w:p>
    <w:p w14:paraId="07C843D2" w14:textId="77777777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Included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extra refinement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, such as animations, embedded media, or theme consistency</w:t>
      </w:r>
    </w:p>
    <w:p w14:paraId="28DE8444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42F24374">
          <v:rect id="_x0000_i1035" style="width:0;height:1.5pt" o:hralign="center" o:hrstd="t" o:hr="t" fillcolor="#a0a0a0" stroked="f"/>
        </w:pict>
      </w:r>
    </w:p>
    <w:p w14:paraId="7B84E849" w14:textId="162D3609" w:rsidR="008A0139" w:rsidRPr="008A0139" w:rsidRDefault="006F7618" w:rsidP="008A0139">
      <w:pPr>
        <w:spacing w:before="100" w:beforeAutospacing="1" w:after="100" w:afterAutospacing="1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FINAL CHECKLIS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0"/>
        <w:gridCol w:w="3874"/>
      </w:tblGrid>
      <w:tr w:rsidR="008A0139" w:rsidRPr="008A0139" w14:paraId="23AD9FF7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4D03294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Requirement</w:t>
            </w:r>
          </w:p>
        </w:tc>
        <w:tc>
          <w:tcPr>
            <w:tcW w:w="0" w:type="auto"/>
            <w:vAlign w:val="center"/>
            <w:hideMark/>
          </w:tcPr>
          <w:p w14:paraId="32312D8F" w14:textId="6DD63F64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Done?</w:t>
            </w:r>
          </w:p>
        </w:tc>
      </w:tr>
      <w:tr w:rsidR="008A0139" w:rsidRPr="008A0139" w14:paraId="0865BD52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DE987A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Planning doc completed</w:t>
            </w:r>
          </w:p>
        </w:tc>
        <w:tc>
          <w:tcPr>
            <w:tcW w:w="0" w:type="auto"/>
            <w:vAlign w:val="center"/>
            <w:hideMark/>
          </w:tcPr>
          <w:p w14:paraId="348C60AE" w14:textId="4F4ACCA6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71799A45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1C988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3+ working pages</w:t>
            </w:r>
          </w:p>
        </w:tc>
        <w:tc>
          <w:tcPr>
            <w:tcW w:w="0" w:type="auto"/>
            <w:vAlign w:val="center"/>
            <w:hideMark/>
          </w:tcPr>
          <w:p w14:paraId="5E15480A" w14:textId="2D85500D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211CDDF4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2045D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Code uses conventions</w:t>
            </w:r>
          </w:p>
        </w:tc>
        <w:tc>
          <w:tcPr>
            <w:tcW w:w="0" w:type="auto"/>
            <w:vAlign w:val="center"/>
            <w:hideMark/>
          </w:tcPr>
          <w:p w14:paraId="2E2373C3" w14:textId="61627895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543547B5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7B9282" w14:textId="153FA584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hyperlink r:id="rId19" w:history="1">
              <w:r w:rsidRPr="00345188">
                <w:rPr>
                  <w:rStyle w:val="Hyperlink"/>
                  <w:rFonts w:ascii="Cordia New" w:eastAsia="Times New Roman" w:hAnsi="Cordia New" w:cs="Cordia New" w:hint="cs"/>
                  <w:kern w:val="0"/>
                  <w:lang w:eastAsia="en-NZ"/>
                  <w14:ligatures w14:val="none"/>
                </w:rPr>
                <w:t>Site is responsive</w:t>
              </w:r>
            </w:hyperlink>
          </w:p>
        </w:tc>
        <w:tc>
          <w:tcPr>
            <w:tcW w:w="0" w:type="auto"/>
            <w:vAlign w:val="center"/>
            <w:hideMark/>
          </w:tcPr>
          <w:p w14:paraId="7EB08041" w14:textId="20D0922C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74657D56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0CBB9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Validated HTML &amp; CSS</w:t>
            </w:r>
          </w:p>
        </w:tc>
        <w:tc>
          <w:tcPr>
            <w:tcW w:w="0" w:type="auto"/>
            <w:vAlign w:val="center"/>
            <w:hideMark/>
          </w:tcPr>
          <w:p w14:paraId="5285DC69" w14:textId="205AC360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0FEE3907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863A3C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User testing + trialling logs</w:t>
            </w:r>
          </w:p>
        </w:tc>
        <w:tc>
          <w:tcPr>
            <w:tcW w:w="0" w:type="auto"/>
            <w:vAlign w:val="center"/>
            <w:hideMark/>
          </w:tcPr>
          <w:p w14:paraId="5C750283" w14:textId="3BDF890B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0F8B407C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0E886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Evidence of tools and techniques</w:t>
            </w:r>
          </w:p>
        </w:tc>
        <w:tc>
          <w:tcPr>
            <w:tcW w:w="0" w:type="auto"/>
            <w:vAlign w:val="center"/>
            <w:hideMark/>
          </w:tcPr>
          <w:p w14:paraId="659490FE" w14:textId="5B3C9A5B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4389A78D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359136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Final zip or upload ready for submission</w:t>
            </w:r>
          </w:p>
        </w:tc>
        <w:tc>
          <w:tcPr>
            <w:tcW w:w="0" w:type="auto"/>
            <w:vAlign w:val="center"/>
            <w:hideMark/>
          </w:tcPr>
          <w:p w14:paraId="5E10BF59" w14:textId="0B6299AF" w:rsidR="008A0139" w:rsidRPr="008A0139" w:rsidRDefault="008A0139" w:rsidP="0031543A">
            <w:pPr>
              <w:spacing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</w:tbl>
    <w:p w14:paraId="12EDAD7C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312A1F7">
          <v:rect id="_x0000_i1036" style="width:0;height:1.5pt" o:hralign="center" o:hrstd="t" o:hr="t" fillcolor="#a0a0a0" stroked="f"/>
        </w:pict>
      </w:r>
    </w:p>
    <w:p w14:paraId="432518AE" w14:textId="77777777" w:rsidR="008A0139" w:rsidRDefault="008A0139" w:rsidP="0031543A">
      <w:pPr>
        <w:spacing w:before="100" w:beforeAutospacing="1" w:after="0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Ready to submit? Double check your evidence and ensure your site is fit-for-purpose!</w:t>
      </w:r>
    </w:p>
    <w:p w14:paraId="797EA359" w14:textId="2C934D2D" w:rsidR="00E51D72" w:rsidRPr="00F42D27" w:rsidRDefault="00F42D27" w:rsidP="0031543A">
      <w:pPr>
        <w:spacing w:after="0" w:line="240" w:lineRule="auto"/>
        <w:rPr>
          <w:rFonts w:ascii="Cordia New" w:eastAsia="Times New Roman" w:hAnsi="Cordia New" w:cs="Cordia New"/>
          <w:color w:val="EE0000"/>
          <w:kern w:val="0"/>
          <w:lang w:eastAsia="en-NZ"/>
          <w14:ligatures w14:val="none"/>
        </w:rPr>
      </w:pPr>
      <w:r w:rsidRPr="00F42D27">
        <w:rPr>
          <w:rFonts w:ascii="Cordia New" w:eastAsia="Times New Roman" w:hAnsi="Cordia New" w:cs="Cordia New"/>
          <w:color w:val="EE0000"/>
          <w:kern w:val="0"/>
          <w:sz w:val="36"/>
          <w:szCs w:val="36"/>
          <w:lang w:eastAsia="en-NZ"/>
          <w14:ligatures w14:val="none"/>
        </w:rPr>
        <w:t>SUBMIT</w:t>
      </w:r>
      <w:r w:rsidRPr="00F42D27">
        <w:rPr>
          <w:rFonts w:ascii="Cordia New" w:eastAsia="Times New Roman" w:hAnsi="Cordia New" w:cs="Cordia New"/>
          <w:color w:val="EE0000"/>
          <w:kern w:val="0"/>
          <w:lang w:eastAsia="en-NZ"/>
          <w14:ligatures w14:val="none"/>
        </w:rPr>
        <w:t xml:space="preserve"> this template and any links to your work to OLE. </w:t>
      </w:r>
    </w:p>
    <w:p w14:paraId="05413F5E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3A36EA83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1F730678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1D25C819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61428725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6151D8D1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774BAD1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519C32E8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4172E702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73FC3196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8BB676B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48286CED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3CB041DE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308772A" w14:textId="77777777" w:rsidR="009A1942" w:rsidRPr="004357B1" w:rsidRDefault="009A1942" w:rsidP="009A1942">
      <w:pPr>
        <w:spacing w:after="0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92005 Web Design Evidence Template</w:t>
      </w:r>
      <w:r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  <w:t xml:space="preserve"> – for student use</w:t>
      </w:r>
    </w:p>
    <w:p w14:paraId="76D02A12" w14:textId="77777777" w:rsidR="009A1942" w:rsidRPr="004357B1" w:rsidRDefault="009A1942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evel 1 Digital Technologies – Develop a Digital Technologies Outcome (DTO)</w:t>
      </w:r>
    </w:p>
    <w:p w14:paraId="2AEAEE00" w14:textId="77777777" w:rsidR="009A1942" w:rsidRPr="004357B1" w:rsidRDefault="00000000" w:rsidP="009A194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NZ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NZ"/>
          <w14:ligatures w14:val="none"/>
        </w:rPr>
        <w:pict w14:anchorId="15DE7733">
          <v:rect id="_x0000_i1037" style="width:0;height:1.5pt" o:hralign="center" o:hrstd="t" o:hr="t" fillcolor="#a0a0a0" stroked="f"/>
        </w:pict>
      </w:r>
    </w:p>
    <w:p w14:paraId="11B95157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✅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1. Purpose, Users, Requirements, Specifications</w:t>
      </w:r>
    </w:p>
    <w:p w14:paraId="0D723A32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is the purpose of your website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xplain the aim of your website. E.g., To promote environmental awareness, help users track habits, or display a portfolio.</w:t>
      </w:r>
    </w:p>
    <w:p w14:paraId="722F3D7E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o are your users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Describe your audience. E.g., Teenagers interested in sustainability, local community members, or future employers.</w:t>
      </w:r>
    </w:p>
    <w:p w14:paraId="195706DB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ist your requirements (what the website must do):</w:t>
      </w:r>
    </w:p>
    <w:p w14:paraId="3AAED19B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nclude a Home, Info/About, and Contact page</w:t>
      </w:r>
    </w:p>
    <w:p w14:paraId="5FABFD2D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Use engaging colours and images</w:t>
      </w:r>
    </w:p>
    <w:p w14:paraId="641C8754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Work well on both desktop and mobile</w:t>
      </w:r>
    </w:p>
    <w:p w14:paraId="35809581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ommunicate the theme/message clearly</w:t>
      </w:r>
    </w:p>
    <w:p w14:paraId="20F45699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ist your measurable specifications (things you can check off):</w:t>
      </w:r>
    </w:p>
    <w:p w14:paraId="58AAF22A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lastRenderedPageBreak/>
        <w:t>Colour scheme uses 3 consistent colours (e.g., Blue, White, Green)</w:t>
      </w:r>
    </w:p>
    <w:p w14:paraId="31191325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Pages use CSS grid or flexbox for layout</w:t>
      </w:r>
    </w:p>
    <w:p w14:paraId="2A003CC6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Navigation works on all pages</w:t>
      </w:r>
    </w:p>
    <w:p w14:paraId="66283299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Text readable with high contrast (passes WCAG contrast checks)</w:t>
      </w:r>
    </w:p>
    <w:p w14:paraId="2F29FA0A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128F9E18">
          <v:rect id="_x0000_i1038" style="width:0;height:1.5pt" o:hralign="center" o:hrstd="t" o:hr="t" fillcolor="#a0a0a0" stroked="f"/>
        </w:pict>
      </w:r>
    </w:p>
    <w:p w14:paraId="786A1F08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🛠️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2. Tools and Techniques</w:t>
      </w:r>
    </w:p>
    <w:p w14:paraId="1A356819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software and coding tools are you using?</w:t>
      </w:r>
    </w:p>
    <w:p w14:paraId="0DE75A08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HTML</w:t>
      </w:r>
    </w:p>
    <w:p w14:paraId="7F759B4D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SS</w:t>
      </w:r>
    </w:p>
    <w:p w14:paraId="5DD3D43A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sual Studio Code or [name of editor]</w:t>
      </w:r>
    </w:p>
    <w:p w14:paraId="2281ADA2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rome/Edge/Firefox (for testing)</w:t>
      </w:r>
    </w:p>
    <w:p w14:paraId="63EEDD4A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Techniques used:</w:t>
      </w:r>
    </w:p>
    <w:p w14:paraId="5DAC5DFC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SS grid layout</w:t>
      </w:r>
    </w:p>
    <w:p w14:paraId="389E8149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Link styling </w:t>
      </w:r>
      <w:proofErr w:type="gramStart"/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(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:hover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:visited</w:t>
      </w:r>
      <w:proofErr w:type="gramEnd"/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)</w:t>
      </w:r>
    </w:p>
    <w:p w14:paraId="33D2A736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mbedded Google Fonts</w:t>
      </w:r>
    </w:p>
    <w:p w14:paraId="3365865A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Logo and background image</w:t>
      </w:r>
    </w:p>
    <w:p w14:paraId="58E00C53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Use of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section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header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footer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nav&gt;</w:t>
      </w:r>
    </w:p>
    <w:p w14:paraId="2645BFFE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mmet abbreviations for quick coding</w:t>
      </w:r>
    </w:p>
    <w:p w14:paraId="5CE34611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2AB0CBE6">
          <v:rect id="_x0000_i1039" style="width:0;height:1.5pt" o:hralign="center" o:hrstd="t" o:hr="t" fillcolor="#a0a0a0" stroked="f"/>
        </w:pict>
      </w:r>
    </w:p>
    <w:p w14:paraId="1603EF5E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🧪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3. Testing</w:t>
      </w:r>
    </w:p>
    <w:p w14:paraId="30029FEC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How did you test your website during development?</w:t>
      </w:r>
    </w:p>
    <w:p w14:paraId="6FBDF21B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alidated HTML (e.g., with W3C validator)</w:t>
      </w:r>
    </w:p>
    <w:p w14:paraId="64FDD9B0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alidated CSS</w:t>
      </w:r>
    </w:p>
    <w:p w14:paraId="799513B8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ewed on Chrome and Edge</w:t>
      </w:r>
    </w:p>
    <w:p w14:paraId="6722716D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ecked layout after adding text</w:t>
      </w:r>
    </w:p>
    <w:p w14:paraId="2F665EE8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olour contrast tested on navigation</w:t>
      </w:r>
    </w:p>
    <w:p w14:paraId="0553AAE0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erified links and form submissions</w:t>
      </w:r>
    </w:p>
    <w:p w14:paraId="75CEF683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Add dated journal entries showing your testing, e.g.:</w:t>
      </w:r>
    </w:p>
    <w:p w14:paraId="1FD40710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16/06 – Added nav bar and logo. Teste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index.html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n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style.css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– no errors</w:t>
      </w:r>
    </w:p>
    <w:p w14:paraId="241FB3E0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23/06 – Switched to CSS grid for layout due to alignment issues</w:t>
      </w:r>
    </w:p>
    <w:p w14:paraId="6F4461A7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30/06 – Validated all HTML files and CSS stylesheet</w:t>
      </w:r>
    </w:p>
    <w:p w14:paraId="2D63363C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lastRenderedPageBreak/>
        <w:pict w14:anchorId="5B8AED7A">
          <v:rect id="_x0000_i1040" style="width:0;height:1.5pt" o:hralign="center" o:hrstd="t" o:hr="t" fillcolor="#a0a0a0" stroked="f"/>
        </w:pict>
      </w:r>
    </w:p>
    <w:p w14:paraId="52246B4C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🔁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4. Trialling (User Feedback)</w:t>
      </w:r>
    </w:p>
    <w:p w14:paraId="5A3511BB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o tried your website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lassmates, teacher, family members</w:t>
      </w:r>
    </w:p>
    <w:p w14:paraId="40F62BF1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feedback did they give?</w:t>
      </w:r>
    </w:p>
    <w:p w14:paraId="3F00A3CD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Navigation needed capitals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updated text</w:t>
      </w:r>
    </w:p>
    <w:p w14:paraId="1698D4DA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Suggested splitting long paragraphs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dde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p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tags</w:t>
      </w:r>
    </w:p>
    <w:p w14:paraId="002A7FD3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Requested more images for interest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dded 3 images to News page</w:t>
      </w:r>
    </w:p>
    <w:p w14:paraId="79765FD8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Suggested headings for content clarity</w:t>
      </w:r>
    </w:p>
    <w:p w14:paraId="4D47E964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7BC540A0">
          <v:rect id="_x0000_i1041" style="width:0;height:1.5pt" o:hralign="center" o:hrstd="t" o:hr="t" fillcolor="#a0a0a0" stroked="f"/>
        </w:pict>
      </w:r>
    </w:p>
    <w:p w14:paraId="5AD17638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🔧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5. Improvements Made</w:t>
      </w:r>
    </w:p>
    <w:p w14:paraId="30B13AD4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did you improve based on feedback and testing?</w:t>
      </w:r>
    </w:p>
    <w:p w14:paraId="1A2AB3DB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Restarted layout using CSS grid for better responsiveness</w:t>
      </w:r>
    </w:p>
    <w:p w14:paraId="73428E0E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Fixed banner alignment</w:t>
      </w:r>
    </w:p>
    <w:p w14:paraId="5B50A373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mproved contact form styling</w:t>
      </w:r>
    </w:p>
    <w:p w14:paraId="3F9B5010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anged colour contrast for better visibility</w:t>
      </w:r>
    </w:p>
    <w:p w14:paraId="445B551F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Refactored HTML with semantic tags for accessibility</w:t>
      </w:r>
    </w:p>
    <w:p w14:paraId="7EDD61E5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594D3C20">
          <v:rect id="_x0000_i1042" style="width:0;height:1.5pt" o:hralign="center" o:hrstd="t" o:hr="t" fillcolor="#a0a0a0" stroked="f"/>
        </w:pict>
      </w:r>
    </w:p>
    <w:p w14:paraId="0E019404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🎯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6. How Do You Know Your Website Is Fit for Purpose?</w:t>
      </w:r>
    </w:p>
    <w:p w14:paraId="6D9820D0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Provide evidence and reflection:</w:t>
      </w:r>
    </w:p>
    <w:p w14:paraId="002FB0B8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t meets all listed requirements and specs</w:t>
      </w:r>
    </w:p>
    <w:p w14:paraId="409B3EB6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Users can navigate and access info easily</w:t>
      </w:r>
    </w:p>
    <w:p w14:paraId="1EC1AAFB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Tested across multiple browsers</w:t>
      </w:r>
    </w:p>
    <w:p w14:paraId="06C91F67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ncludes feedback-driven improvements</w:t>
      </w:r>
    </w:p>
    <w:p w14:paraId="6CC65914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sually matches the theme and engages the target audience</w:t>
      </w:r>
    </w:p>
    <w:p w14:paraId="105449FB" w14:textId="77777777" w:rsidR="009A1942" w:rsidRPr="008F579C" w:rsidRDefault="009A1942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</w:p>
    <w:p w14:paraId="1A890701" w14:textId="77777777" w:rsidR="009A1942" w:rsidRPr="008A0139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</w:p>
    <w:p w14:paraId="6B3F0C75" w14:textId="77777777" w:rsidR="00A376BC" w:rsidRPr="008A0139" w:rsidRDefault="00A376BC">
      <w:pPr>
        <w:rPr>
          <w:rFonts w:ascii="Cordia New" w:hAnsi="Cordia New" w:cs="Cordia New"/>
        </w:rPr>
      </w:pPr>
    </w:p>
    <w:sectPr w:rsidR="00A376BC" w:rsidRPr="008A01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47D5"/>
    <w:multiLevelType w:val="hybridMultilevel"/>
    <w:tmpl w:val="205CDD7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91EF4"/>
    <w:multiLevelType w:val="multilevel"/>
    <w:tmpl w:val="777A2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7879B2"/>
    <w:multiLevelType w:val="multilevel"/>
    <w:tmpl w:val="FC24B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82079"/>
    <w:multiLevelType w:val="multilevel"/>
    <w:tmpl w:val="EB721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155E53"/>
    <w:multiLevelType w:val="hybridMultilevel"/>
    <w:tmpl w:val="F14EF2D4"/>
    <w:lvl w:ilvl="0" w:tplc="6428CA7E">
      <w:numFmt w:val="bullet"/>
      <w:lvlText w:val="-"/>
      <w:lvlJc w:val="left"/>
      <w:pPr>
        <w:ind w:left="720" w:hanging="360"/>
      </w:pPr>
      <w:rPr>
        <w:rFonts w:ascii="Cordia New" w:eastAsia="Times New Roman" w:hAnsi="Cordia New" w:cs="Cordia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362388"/>
    <w:multiLevelType w:val="multilevel"/>
    <w:tmpl w:val="B94C1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2C5297"/>
    <w:multiLevelType w:val="multilevel"/>
    <w:tmpl w:val="5FD02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937B8D"/>
    <w:multiLevelType w:val="multilevel"/>
    <w:tmpl w:val="5A587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D92A79"/>
    <w:multiLevelType w:val="multilevel"/>
    <w:tmpl w:val="4B50C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843E3F"/>
    <w:multiLevelType w:val="multilevel"/>
    <w:tmpl w:val="8EC82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574956"/>
    <w:multiLevelType w:val="multilevel"/>
    <w:tmpl w:val="4C2EE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C45991"/>
    <w:multiLevelType w:val="multilevel"/>
    <w:tmpl w:val="CF185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E58070F"/>
    <w:multiLevelType w:val="multilevel"/>
    <w:tmpl w:val="14A44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0421D9"/>
    <w:multiLevelType w:val="multilevel"/>
    <w:tmpl w:val="8E26B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2F5CD4"/>
    <w:multiLevelType w:val="multilevel"/>
    <w:tmpl w:val="EF0C3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F5053C"/>
    <w:multiLevelType w:val="multilevel"/>
    <w:tmpl w:val="D7A2E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4C7617F"/>
    <w:multiLevelType w:val="multilevel"/>
    <w:tmpl w:val="1A68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F52A72"/>
    <w:multiLevelType w:val="multilevel"/>
    <w:tmpl w:val="3642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7030B9"/>
    <w:multiLevelType w:val="multilevel"/>
    <w:tmpl w:val="B142C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0637ED"/>
    <w:multiLevelType w:val="multilevel"/>
    <w:tmpl w:val="6E620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7F5700"/>
    <w:multiLevelType w:val="multilevel"/>
    <w:tmpl w:val="ECAC1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3F04F0"/>
    <w:multiLevelType w:val="multilevel"/>
    <w:tmpl w:val="47FAD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B05DFF"/>
    <w:multiLevelType w:val="multilevel"/>
    <w:tmpl w:val="982C7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8FE7C2F"/>
    <w:multiLevelType w:val="multilevel"/>
    <w:tmpl w:val="F5EAD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2141741">
    <w:abstractNumId w:val="1"/>
  </w:num>
  <w:num w:numId="2" w16cid:durableId="560944347">
    <w:abstractNumId w:val="10"/>
  </w:num>
  <w:num w:numId="3" w16cid:durableId="1667856913">
    <w:abstractNumId w:val="8"/>
  </w:num>
  <w:num w:numId="4" w16cid:durableId="405687434">
    <w:abstractNumId w:val="3"/>
  </w:num>
  <w:num w:numId="5" w16cid:durableId="739207202">
    <w:abstractNumId w:val="23"/>
  </w:num>
  <w:num w:numId="6" w16cid:durableId="10032636">
    <w:abstractNumId w:val="14"/>
  </w:num>
  <w:num w:numId="7" w16cid:durableId="1482890757">
    <w:abstractNumId w:val="7"/>
  </w:num>
  <w:num w:numId="8" w16cid:durableId="358548957">
    <w:abstractNumId w:val="18"/>
  </w:num>
  <w:num w:numId="9" w16cid:durableId="493837603">
    <w:abstractNumId w:val="9"/>
  </w:num>
  <w:num w:numId="10" w16cid:durableId="2051301670">
    <w:abstractNumId w:val="15"/>
  </w:num>
  <w:num w:numId="11" w16cid:durableId="164786092">
    <w:abstractNumId w:val="11"/>
  </w:num>
  <w:num w:numId="12" w16cid:durableId="277832094">
    <w:abstractNumId w:val="21"/>
  </w:num>
  <w:num w:numId="13" w16cid:durableId="849952050">
    <w:abstractNumId w:val="13"/>
  </w:num>
  <w:num w:numId="14" w16cid:durableId="805273169">
    <w:abstractNumId w:val="22"/>
  </w:num>
  <w:num w:numId="15" w16cid:durableId="2129346763">
    <w:abstractNumId w:val="5"/>
  </w:num>
  <w:num w:numId="16" w16cid:durableId="1152873867">
    <w:abstractNumId w:val="19"/>
  </w:num>
  <w:num w:numId="17" w16cid:durableId="990401250">
    <w:abstractNumId w:val="12"/>
  </w:num>
  <w:num w:numId="18" w16cid:durableId="1607151879">
    <w:abstractNumId w:val="16"/>
  </w:num>
  <w:num w:numId="19" w16cid:durableId="163207893">
    <w:abstractNumId w:val="6"/>
  </w:num>
  <w:num w:numId="20" w16cid:durableId="1609584475">
    <w:abstractNumId w:val="20"/>
  </w:num>
  <w:num w:numId="21" w16cid:durableId="1641157418">
    <w:abstractNumId w:val="2"/>
  </w:num>
  <w:num w:numId="22" w16cid:durableId="1602953910">
    <w:abstractNumId w:val="17"/>
  </w:num>
  <w:num w:numId="23" w16cid:durableId="2002418392">
    <w:abstractNumId w:val="0"/>
  </w:num>
  <w:num w:numId="24" w16cid:durableId="11524061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3MzM3MDExtTS2sDRU0lEKTi0uzszPAykwrgUACNag2ywAAAA="/>
  </w:docVars>
  <w:rsids>
    <w:rsidRoot w:val="008A0139"/>
    <w:rsid w:val="00007BC9"/>
    <w:rsid w:val="00032450"/>
    <w:rsid w:val="000514FF"/>
    <w:rsid w:val="0005204F"/>
    <w:rsid w:val="000B23BD"/>
    <w:rsid w:val="000C3F43"/>
    <w:rsid w:val="000E243E"/>
    <w:rsid w:val="00111677"/>
    <w:rsid w:val="00120199"/>
    <w:rsid w:val="001218A6"/>
    <w:rsid w:val="001C6BBE"/>
    <w:rsid w:val="001E58B1"/>
    <w:rsid w:val="00221A30"/>
    <w:rsid w:val="002F1E09"/>
    <w:rsid w:val="0031543A"/>
    <w:rsid w:val="00345188"/>
    <w:rsid w:val="003B64C7"/>
    <w:rsid w:val="003D644B"/>
    <w:rsid w:val="003D7D8E"/>
    <w:rsid w:val="004209EC"/>
    <w:rsid w:val="0043323C"/>
    <w:rsid w:val="00462F79"/>
    <w:rsid w:val="00467A62"/>
    <w:rsid w:val="00484A6D"/>
    <w:rsid w:val="00521B2C"/>
    <w:rsid w:val="00567DD2"/>
    <w:rsid w:val="00572323"/>
    <w:rsid w:val="00574EFB"/>
    <w:rsid w:val="005A2D1D"/>
    <w:rsid w:val="005B47BC"/>
    <w:rsid w:val="005B7DF9"/>
    <w:rsid w:val="006D4BD4"/>
    <w:rsid w:val="006E757C"/>
    <w:rsid w:val="006F15D2"/>
    <w:rsid w:val="006F626B"/>
    <w:rsid w:val="006F7618"/>
    <w:rsid w:val="0074646A"/>
    <w:rsid w:val="00782416"/>
    <w:rsid w:val="008965D2"/>
    <w:rsid w:val="008A0139"/>
    <w:rsid w:val="00983CE6"/>
    <w:rsid w:val="009A1942"/>
    <w:rsid w:val="009A5ABE"/>
    <w:rsid w:val="009B1481"/>
    <w:rsid w:val="009D1D54"/>
    <w:rsid w:val="009F5152"/>
    <w:rsid w:val="00A33D1A"/>
    <w:rsid w:val="00A376BC"/>
    <w:rsid w:val="00A431BA"/>
    <w:rsid w:val="00A650F9"/>
    <w:rsid w:val="00A7364E"/>
    <w:rsid w:val="00AA11DE"/>
    <w:rsid w:val="00AE551C"/>
    <w:rsid w:val="00AF44E2"/>
    <w:rsid w:val="00B47077"/>
    <w:rsid w:val="00BF7A43"/>
    <w:rsid w:val="00C064EF"/>
    <w:rsid w:val="00C344CB"/>
    <w:rsid w:val="00C43E80"/>
    <w:rsid w:val="00C63EFC"/>
    <w:rsid w:val="00C922DA"/>
    <w:rsid w:val="00D54323"/>
    <w:rsid w:val="00D95207"/>
    <w:rsid w:val="00DA5BF7"/>
    <w:rsid w:val="00DE118C"/>
    <w:rsid w:val="00DF093F"/>
    <w:rsid w:val="00E21568"/>
    <w:rsid w:val="00E26227"/>
    <w:rsid w:val="00E51D72"/>
    <w:rsid w:val="00E750BF"/>
    <w:rsid w:val="00ED3BF3"/>
    <w:rsid w:val="00F06DFA"/>
    <w:rsid w:val="00F243AE"/>
    <w:rsid w:val="00F42D27"/>
    <w:rsid w:val="00F85354"/>
    <w:rsid w:val="00FA0B39"/>
    <w:rsid w:val="00FD6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E7BC9C"/>
  <w15:chartTrackingRefBased/>
  <w15:docId w15:val="{FD418315-B09D-4908-9E25-4DBA3887D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01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01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01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01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01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01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01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01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01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1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A01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A01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01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01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01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01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01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01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01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01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01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01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01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01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01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01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01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01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013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A01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NZ"/>
      <w14:ligatures w14:val="none"/>
    </w:rPr>
  </w:style>
  <w:style w:type="character" w:styleId="Strong">
    <w:name w:val="Strong"/>
    <w:basedOn w:val="DefaultParagraphFont"/>
    <w:uiPriority w:val="22"/>
    <w:qFormat/>
    <w:rsid w:val="008A0139"/>
    <w:rPr>
      <w:b/>
      <w:bCs/>
    </w:rPr>
  </w:style>
  <w:style w:type="character" w:styleId="Emphasis">
    <w:name w:val="Emphasis"/>
    <w:basedOn w:val="DefaultParagraphFont"/>
    <w:uiPriority w:val="20"/>
    <w:qFormat/>
    <w:rsid w:val="008A013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A0139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44C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A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707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www.w3schools.com/html/html_responsive.as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docs.github.com/en/pages/getting-started-with-github-pages/creating-a-github-pages-site" TargetMode="External"/><Relationship Id="rId17" Type="http://schemas.openxmlformats.org/officeDocument/2006/relationships/hyperlink" Target="https://www.w3schools.com/html/html5_semantic_elements.as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olor.adobe.com/create/color-contrast-analyze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otion.so" TargetMode="External"/><Relationship Id="rId5" Type="http://schemas.openxmlformats.org/officeDocument/2006/relationships/styles" Target="styles.xml"/><Relationship Id="rId15" Type="http://schemas.openxmlformats.org/officeDocument/2006/relationships/hyperlink" Target="https://validator.w3.org/" TargetMode="External"/><Relationship Id="rId10" Type="http://schemas.openxmlformats.org/officeDocument/2006/relationships/hyperlink" Target="https://trello.com" TargetMode="External"/><Relationship Id="rId19" Type="http://schemas.openxmlformats.org/officeDocument/2006/relationships/hyperlink" Target="https://ui.dev/amiresponsive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otion.so" TargetMode="External"/><Relationship Id="rId14" Type="http://schemas.openxmlformats.org/officeDocument/2006/relationships/hyperlink" Target="https://www.w3schools.com/html/html_responsive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21D9CD9C6022448D6FA43C71E54E51" ma:contentTypeVersion="40" ma:contentTypeDescription="Create a new document." ma:contentTypeScope="" ma:versionID="d772c8cb3014b969124cf4908490a0ed">
  <xsd:schema xmlns:xsd="http://www.w3.org/2001/XMLSchema" xmlns:xs="http://www.w3.org/2001/XMLSchema" xmlns:p="http://schemas.microsoft.com/office/2006/metadata/properties" xmlns:ns3="dc5eb862-3b27-4097-be64-309607131013" xmlns:ns4="4fbc117d-d001-499e-860f-07ac12375a2d" targetNamespace="http://schemas.microsoft.com/office/2006/metadata/properties" ma:root="true" ma:fieldsID="b24127e5f714937dc0f23c8eae018d53" ns3:_="" ns4:_="">
    <xsd:import namespace="dc5eb862-3b27-4097-be64-309607131013"/>
    <xsd:import namespace="4fbc117d-d001-499e-860f-07ac12375a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Teams_Channel_Section_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eb862-3b27-4097-be64-309607131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0" nillable="true" ma:displayName="Math Settings" ma:internalName="Math_Settings">
      <xsd:simpleType>
        <xsd:restriction base="dms:Text"/>
      </xsd:simpleType>
    </xsd:element>
    <xsd:element name="DefaultSectionNames" ma:index="2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7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2" nillable="true" ma:displayName="Is Collaboration Space Locked" ma:internalName="Is_Collaboration_Space_Locked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2" nillable="true" ma:displayName="Length (seconds)" ma:internalName="MediaLengthInSeconds" ma:readOnly="true">
      <xsd:simpleType>
        <xsd:restriction base="dms:Unknown"/>
      </xsd:simpleType>
    </xsd:element>
    <xsd:element name="_activity" ma:index="43" nillable="true" ma:displayName="_activity" ma:hidden="true" ma:internalName="_activity">
      <xsd:simpleType>
        <xsd:restriction base="dms:Note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4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c117d-d001-499e-860f-07ac12375a2d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dc5eb862-3b27-4097-be64-309607131013" xsi:nil="true"/>
    <Has_Teacher_Only_SectionGroup xmlns="dc5eb862-3b27-4097-be64-309607131013" xsi:nil="true"/>
    <AppVersion xmlns="dc5eb862-3b27-4097-be64-309607131013" xsi:nil="true"/>
    <CultureName xmlns="dc5eb862-3b27-4097-be64-309607131013" xsi:nil="true"/>
    <Owner xmlns="dc5eb862-3b27-4097-be64-309607131013">
      <UserInfo>
        <DisplayName/>
        <AccountId xsi:nil="true"/>
        <AccountType/>
      </UserInfo>
    </Owner>
    <NotebookType xmlns="dc5eb862-3b27-4097-be64-309607131013" xsi:nil="true"/>
    <Is_Collaboration_Space_Locked xmlns="dc5eb862-3b27-4097-be64-309607131013" xsi:nil="true"/>
    <Invited_Teachers xmlns="dc5eb862-3b27-4097-be64-309607131013" xsi:nil="true"/>
    <Teachers xmlns="dc5eb862-3b27-4097-be64-309607131013">
      <UserInfo>
        <DisplayName/>
        <AccountId xsi:nil="true"/>
        <AccountType/>
      </UserInfo>
    </Teachers>
    <Students xmlns="dc5eb862-3b27-4097-be64-309607131013">
      <UserInfo>
        <DisplayName/>
        <AccountId xsi:nil="true"/>
        <AccountType/>
      </UserInfo>
    </Students>
    <Student_Groups xmlns="dc5eb862-3b27-4097-be64-309607131013">
      <UserInfo>
        <DisplayName/>
        <AccountId xsi:nil="true"/>
        <AccountType/>
      </UserInfo>
    </Student_Groups>
    <DefaultSectionNames xmlns="dc5eb862-3b27-4097-be64-309607131013" xsi:nil="true"/>
    <Teams_Channel_Section_Location xmlns="dc5eb862-3b27-4097-be64-309607131013" xsi:nil="true"/>
    <LMS_Mappings xmlns="dc5eb862-3b27-4097-be64-309607131013" xsi:nil="true"/>
    <Distribution_Groups xmlns="dc5eb862-3b27-4097-be64-309607131013" xsi:nil="true"/>
    <Math_Settings xmlns="dc5eb862-3b27-4097-be64-309607131013" xsi:nil="true"/>
    <Templates xmlns="dc5eb862-3b27-4097-be64-309607131013" xsi:nil="true"/>
    <Self_Registration_Enabled xmlns="dc5eb862-3b27-4097-be64-309607131013" xsi:nil="true"/>
    <_activity xmlns="dc5eb862-3b27-4097-be64-309607131013" xsi:nil="true"/>
    <TeamsChannelId xmlns="dc5eb862-3b27-4097-be64-309607131013" xsi:nil="true"/>
    <Invited_Students xmlns="dc5eb862-3b27-4097-be64-309607131013" xsi:nil="true"/>
    <IsNotebookLocked xmlns="dc5eb862-3b27-4097-be64-309607131013" xsi:nil="true"/>
  </documentManagement>
</p:properties>
</file>

<file path=customXml/itemProps1.xml><?xml version="1.0" encoding="utf-8"?>
<ds:datastoreItem xmlns:ds="http://schemas.openxmlformats.org/officeDocument/2006/customXml" ds:itemID="{B18E4BF9-6CD2-428D-B91C-4B462F90F4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76662D-46C9-4DE8-A63F-722CB050B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5eb862-3b27-4097-be64-309607131013"/>
    <ds:schemaRef ds:uri="4fbc117d-d001-499e-860f-07ac12375a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DD80AF-7787-46EF-90A3-C972B5B04F60}">
  <ds:schemaRefs>
    <ds:schemaRef ds:uri="http://schemas.microsoft.com/office/2006/metadata/properties"/>
    <ds:schemaRef ds:uri="http://schemas.microsoft.com/office/infopath/2007/PartnerControls"/>
    <ds:schemaRef ds:uri="dc5eb862-3b27-4097-be64-3096071310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9</Pages>
  <Words>1615</Words>
  <Characters>8630</Characters>
  <Application>Microsoft Office Word</Application>
  <DocSecurity>0</DocSecurity>
  <Lines>319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ca Wilde</dc:creator>
  <cp:keywords/>
  <dc:description/>
  <cp:lastModifiedBy>Nikhil Ranchhod</cp:lastModifiedBy>
  <cp:revision>31</cp:revision>
  <dcterms:created xsi:type="dcterms:W3CDTF">2025-07-22T02:17:00Z</dcterms:created>
  <dcterms:modified xsi:type="dcterms:W3CDTF">2025-07-23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21D9CD9C6022448D6FA43C71E54E51</vt:lpwstr>
  </property>
  <property fmtid="{D5CDD505-2E9C-101B-9397-08002B2CF9AE}" pid="3" name="GrammarlyDocumentId">
    <vt:lpwstr>7234724c-888a-4edf-8220-94b7150c86b9</vt:lpwstr>
  </property>
</Properties>
</file>